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9FDAF" w14:textId="4D2329DD" w:rsidR="00232DAC" w:rsidRDefault="00232DAC" w:rsidP="00232DAC">
      <w:r>
        <w:t>**</w:t>
      </w:r>
      <w:proofErr w:type="spellStart"/>
      <w:r>
        <w:t>NAGpkin</w:t>
      </w:r>
      <w:proofErr w:type="spellEnd"/>
      <w:r>
        <w:t xml:space="preserve">** is a free web tool for characterizing the mechanisms of protein phase separation. Protein phase separation is relevant in both health and disease in </w:t>
      </w:r>
      <w:r w:rsidR="00107E3E">
        <w:t>phenomena</w:t>
      </w:r>
      <w:r>
        <w:t xml:space="preserve"> such as the liquid-liquid phase separation of functional droplets, or the self-assembly of proteins into solid aggregates called amyloids. </w:t>
      </w:r>
    </w:p>
    <w:p w14:paraId="391DC1D7" w14:textId="204C2A72" w:rsidR="00232DAC" w:rsidRDefault="00232DAC" w:rsidP="00232DAC">
      <w:r>
        <w:t>- What do I need?</w:t>
      </w:r>
    </w:p>
    <w:p w14:paraId="07A6CA4D" w14:textId="043FE41F" w:rsidR="00232DAC" w:rsidRDefault="00232DAC">
      <w:r>
        <w:t xml:space="preserve">You just need to upload </w:t>
      </w:r>
      <w:r w:rsidR="00356147">
        <w:t>into section **ANALYSE** the</w:t>
      </w:r>
      <w:r>
        <w:t xml:space="preserve"> raw data describing the formation of </w:t>
      </w:r>
      <w:r w:rsidR="00356147">
        <w:t>a</w:t>
      </w:r>
      <w:r>
        <w:t xml:space="preserve"> new protein phase. You can choose between mass-based or size-based progress curves. </w:t>
      </w:r>
    </w:p>
    <w:p w14:paraId="11B28056" w14:textId="77777777" w:rsidR="00232DAC" w:rsidRDefault="00232DAC">
      <w:r>
        <w:t xml:space="preserve">- What </w:t>
      </w:r>
      <w:proofErr w:type="gramStart"/>
      <w:r>
        <w:t>are</w:t>
      </w:r>
      <w:proofErr w:type="gramEnd"/>
      <w:r>
        <w:t xml:space="preserve"> mass-based progress curves?</w:t>
      </w:r>
    </w:p>
    <w:p w14:paraId="62B003DA" w14:textId="5909EBBC" w:rsidR="00232DAC" w:rsidRDefault="00232DAC">
      <w:r>
        <w:t xml:space="preserve">In mass-based progress curves the mass of the new phase is given as a function of time. Indirect measurements such as thioflavin-T fluorescence are also </w:t>
      </w:r>
      <w:r w:rsidR="00356147">
        <w:t>possible</w:t>
      </w:r>
      <w:r>
        <w:t>.</w:t>
      </w:r>
    </w:p>
    <w:p w14:paraId="61F7599B" w14:textId="296DFC4D" w:rsidR="00232DAC" w:rsidRDefault="00232DAC" w:rsidP="00232DAC">
      <w:r>
        <w:t>- What are size-based progress curves?</w:t>
      </w:r>
    </w:p>
    <w:p w14:paraId="5826C243" w14:textId="30C51D9B" w:rsidR="00232DAC" w:rsidRDefault="00232DAC">
      <w:r>
        <w:t>Size-based progress curves give information about the evolution of the mean size with time. This size can be measured using, for example, image analysis tools or dynamic light scattering.</w:t>
      </w:r>
    </w:p>
    <w:p w14:paraId="150D8DA4" w14:textId="09A010D7" w:rsidR="00232DAC" w:rsidRDefault="00232DAC">
      <w:r>
        <w:t>- What information is provided?</w:t>
      </w:r>
    </w:p>
    <w:p w14:paraId="5CB2BE6D" w14:textId="29814CEF" w:rsidR="00232DAC" w:rsidRDefault="00232DAC">
      <w:r>
        <w:t>**</w:t>
      </w:r>
      <w:proofErr w:type="spellStart"/>
      <w:r>
        <w:t>NAGpkin</w:t>
      </w:r>
      <w:proofErr w:type="spellEnd"/>
      <w:r>
        <w:t xml:space="preserve">** quantifies the relative importance of the kinetic steps of primary nucleation, secondary nucleation and growth. Information about the possible occurrence of </w:t>
      </w:r>
      <w:r w:rsidRPr="00232DAC">
        <w:t xml:space="preserve">[Off-Pathway </w:t>
      </w:r>
      <w:proofErr w:type="gramStart"/>
      <w:r w:rsidRPr="00232DAC">
        <w:t>Aggregation](</w:t>
      </w:r>
      <w:proofErr w:type="gramEnd"/>
      <w:r w:rsidRPr="00232DAC">
        <w:t>https://doi.org/10.3390/biom8040108)</w:t>
      </w:r>
      <w:r>
        <w:t xml:space="preserve">, </w:t>
      </w:r>
      <w:r w:rsidRPr="00232DAC">
        <w:t xml:space="preserve">[Surface Tension Effects](https://doi.org/10.1101/2022.11.23.517626) </w:t>
      </w:r>
      <w:r>
        <w:t>and coalescence is also provided.</w:t>
      </w:r>
    </w:p>
    <w:p w14:paraId="0E04A68A" w14:textId="5AE4974A" w:rsidR="00232DAC" w:rsidRDefault="00232DAC">
      <w:r>
        <w:t xml:space="preserve">- How good are </w:t>
      </w:r>
      <w:proofErr w:type="spellStart"/>
      <w:r>
        <w:t>NAGpkin</w:t>
      </w:r>
      <w:proofErr w:type="spellEnd"/>
      <w:r>
        <w:t xml:space="preserve"> predictions?</w:t>
      </w:r>
    </w:p>
    <w:p w14:paraId="6E3E1DD8" w14:textId="00A561CB" w:rsidR="00232DAC" w:rsidRDefault="00232DAC">
      <w:r>
        <w:t>For better results, progress curves measured at different protein concentrations [P] should be used as input to **</w:t>
      </w:r>
      <w:proofErr w:type="spellStart"/>
      <w:r>
        <w:t>NAGpkin</w:t>
      </w:r>
      <w:proofErr w:type="spellEnd"/>
      <w:r>
        <w:t xml:space="preserve">**. Since only two or three kinetic parameters are </w:t>
      </w:r>
      <w:r w:rsidR="00356147">
        <w:t>fitted</w:t>
      </w:r>
      <w:r>
        <w:t xml:space="preserve"> </w:t>
      </w:r>
      <w:r w:rsidR="00356147">
        <w:t xml:space="preserve">to </w:t>
      </w:r>
      <w:r>
        <w:t xml:space="preserve">mass- or size-based progress curves, respectively, </w:t>
      </w:r>
      <w:r w:rsidR="00356147">
        <w:t>the use of</w:t>
      </w:r>
      <w:r>
        <w:t xml:space="preserve"> different [P] values </w:t>
      </w:r>
      <w:proofErr w:type="gramStart"/>
      <w:r>
        <w:t>decreases</w:t>
      </w:r>
      <w:proofErr w:type="gramEnd"/>
      <w:r>
        <w:t xml:space="preserve"> the degrees of freedom (and uncertainty) associated with </w:t>
      </w:r>
      <w:r w:rsidR="00356147">
        <w:t>**</w:t>
      </w:r>
      <w:proofErr w:type="spellStart"/>
      <w:r>
        <w:t>NAGpkin</w:t>
      </w:r>
      <w:proofErr w:type="spellEnd"/>
      <w:r w:rsidR="00356147">
        <w:t>**</w:t>
      </w:r>
      <w:r>
        <w:t xml:space="preserve"> predictions. In addition, r-squared values are provided to quantify the goodness of fit.</w:t>
      </w:r>
    </w:p>
    <w:p w14:paraId="45C1E3A5" w14:textId="329C0576" w:rsidR="00232DAC" w:rsidRDefault="00232DAC" w:rsidP="00232DAC">
      <w:r>
        <w:t xml:space="preserve">- How can </w:t>
      </w:r>
      <w:proofErr w:type="spellStart"/>
      <w:r>
        <w:t>NAGpkin</w:t>
      </w:r>
      <w:proofErr w:type="spellEnd"/>
      <w:r>
        <w:t xml:space="preserve"> predictions be tested?</w:t>
      </w:r>
    </w:p>
    <w:p w14:paraId="7492FB5C" w14:textId="44E7EFDF" w:rsidR="00232DAC" w:rsidRDefault="00356147">
      <w:r>
        <w:t>You can test *</w:t>
      </w:r>
      <w:proofErr w:type="spellStart"/>
      <w:r>
        <w:t>NAGpkin</w:t>
      </w:r>
      <w:proofErr w:type="spellEnd"/>
      <w:r>
        <w:t>** predictions by measuring the size distribution of the new phase. This will provide you with important parameters such as the mean size, variance, or the shape of the distribution at a given point of the phase separation. Then, you can compare the measured distribution with the one predicted in section **PREDICT**</w:t>
      </w:r>
      <w:r w:rsidR="00107E3E">
        <w:t xml:space="preserve"> using the parameters previously fitted in section **ANALYSE**</w:t>
      </w:r>
      <w:r>
        <w:t>.</w:t>
      </w:r>
    </w:p>
    <w:p w14:paraId="5C23E823" w14:textId="3B14DB7F" w:rsidR="00356147" w:rsidRDefault="00356147">
      <w:r>
        <w:t xml:space="preserve">-Where </w:t>
      </w:r>
      <w:r w:rsidR="00B34C3C">
        <w:t>can I f</w:t>
      </w:r>
      <w:r w:rsidR="00107E3E">
        <w:t>i</w:t>
      </w:r>
      <w:r w:rsidR="00B34C3C">
        <w:t xml:space="preserve">nd </w:t>
      </w:r>
      <w:r>
        <w:t>more information?</w:t>
      </w:r>
    </w:p>
    <w:p w14:paraId="2A357C97" w14:textId="1B3E5693" w:rsidR="00107E3E" w:rsidRDefault="00107E3E">
      <w:r>
        <w:t>A report summarizing the main conclusions of the analysis is provided in section **ANALYSE** together with the</w:t>
      </w:r>
      <w:r>
        <w:t xml:space="preserve"> links</w:t>
      </w:r>
      <w:r>
        <w:t xml:space="preserve"> to bibliographic references.</w:t>
      </w:r>
    </w:p>
    <w:p w14:paraId="7CDF4ADF" w14:textId="71625128" w:rsidR="00356147" w:rsidRDefault="00107E3E" w:rsidP="00107E3E">
      <w:pPr>
        <w:ind w:firstLine="708"/>
      </w:pPr>
      <w:r>
        <w:t xml:space="preserve">- </w:t>
      </w:r>
      <w:r w:rsidR="00356147">
        <w:t>[</w:t>
      </w:r>
      <w:r>
        <w:t>H</w:t>
      </w:r>
      <w:r w:rsidR="00356147">
        <w:t>ere</w:t>
      </w:r>
      <w:proofErr w:type="gramStart"/>
      <w:r>
        <w:t>](</w:t>
      </w:r>
      <w:proofErr w:type="gramEnd"/>
      <w:r>
        <w:t>), you can find the Crystallization-Like Model (CLM) describing mass-based progress curves with only two kinetic parameters. These parameters characterize primary nucleation and the combined influence of the autocatalytic processes of secondary nucleation and growth.</w:t>
      </w:r>
    </w:p>
    <w:p w14:paraId="3F402441" w14:textId="2C3CF377" w:rsidR="00107E3E" w:rsidRDefault="00107E3E">
      <w:r>
        <w:tab/>
        <w:t xml:space="preserve">- </w:t>
      </w:r>
      <w:proofErr w:type="gramStart"/>
      <w:r>
        <w:t>Here](</w:t>
      </w:r>
      <w:proofErr w:type="gramEnd"/>
      <w:r>
        <w:t>), you can</w:t>
      </w:r>
      <w:r>
        <w:t xml:space="preserve"> know how to identify off-pathway aggregation from mass-based progress curves.</w:t>
      </w:r>
    </w:p>
    <w:p w14:paraId="462E4D09" w14:textId="5650FBBE" w:rsidR="00107E3E" w:rsidRDefault="00107E3E">
      <w:r>
        <w:lastRenderedPageBreak/>
        <w:tab/>
        <w:t xml:space="preserve">- </w:t>
      </w:r>
      <w:proofErr w:type="gramStart"/>
      <w:r>
        <w:t>Here](</w:t>
      </w:r>
      <w:proofErr w:type="gramEnd"/>
      <w:r>
        <w:t>), you can find</w:t>
      </w:r>
      <w:r>
        <w:t xml:space="preserve"> the CLM extended to consider size-based progress curves.</w:t>
      </w:r>
    </w:p>
    <w:p w14:paraId="515FFB5A" w14:textId="6A7A572C" w:rsidR="00107E3E" w:rsidRDefault="00107E3E">
      <w:r>
        <w:tab/>
        <w:t xml:space="preserve">- </w:t>
      </w:r>
      <w:proofErr w:type="gramStart"/>
      <w:r>
        <w:t>Here(</w:t>
      </w:r>
      <w:proofErr w:type="gramEnd"/>
      <w:r>
        <w:t>), you can find the CLM extended to liquid-liquid phase separation processes, and how to predict particle size distribution from the fitted kinetic parameters.</w:t>
      </w:r>
    </w:p>
    <w:p w14:paraId="15745ECE" w14:textId="2FC59671" w:rsidR="00107E3E" w:rsidRDefault="00107E3E">
      <w:r>
        <w:tab/>
        <w:t xml:space="preserve">- More application examples of the CLM can be found </w:t>
      </w:r>
      <w:r>
        <w:t>[here](</w:t>
      </w:r>
      <w:r w:rsidRPr="00107E3E">
        <w:t>https://doi.org/10.1021/acs.jpcb.7b01120</w:t>
      </w:r>
      <w:r>
        <w:t xml:space="preserve">) (on the </w:t>
      </w:r>
      <w:r>
        <w:t>effect of molecular crowding</w:t>
      </w:r>
      <w:r>
        <w:t>), [here</w:t>
      </w:r>
      <w:proofErr w:type="gramStart"/>
      <w:r>
        <w:t>](</w:t>
      </w:r>
      <w:r w:rsidRPr="00107E3E">
        <w:t xml:space="preserve"> </w:t>
      </w:r>
      <w:r w:rsidRPr="00107E3E">
        <w:t>https://doi.org/10.1002/asia.201801703</w:t>
      </w:r>
      <w:proofErr w:type="gramEnd"/>
      <w:r>
        <w:t xml:space="preserve">) (on </w:t>
      </w:r>
      <w:r>
        <w:t>applications to drug discovery</w:t>
      </w:r>
      <w:r>
        <w:t>),</w:t>
      </w:r>
      <w:r>
        <w:t xml:space="preserve"> and </w:t>
      </w:r>
      <w:r>
        <w:t>[here](</w:t>
      </w:r>
      <w:r w:rsidRPr="00107E3E">
        <w:t xml:space="preserve"> </w:t>
      </w:r>
      <w:r w:rsidRPr="00107E3E">
        <w:t>https://doi.org/10.3390/biom8040108</w:t>
      </w:r>
      <w:r>
        <w:t>) (on the use of kinetic scaling laws)</w:t>
      </w:r>
      <w:r>
        <w:t>.</w:t>
      </w:r>
    </w:p>
    <w:p w14:paraId="2931B220" w14:textId="77777777" w:rsidR="00107E3E" w:rsidRPr="00232DAC" w:rsidRDefault="00107E3E"/>
    <w:sectPr w:rsidR="00107E3E" w:rsidRPr="00232DA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tDCwNLMwNDIzMrBU0lEKTi0uzszPAykwqgUAGEIHyCwAAAA="/>
  </w:docVars>
  <w:rsids>
    <w:rsidRoot w:val="00232DAC"/>
    <w:rsid w:val="00107E3E"/>
    <w:rsid w:val="00232DAC"/>
    <w:rsid w:val="00356147"/>
    <w:rsid w:val="00B34C3C"/>
    <w:rsid w:val="00E91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949795"/>
  <w14:defaultImageDpi w14:val="32767"/>
  <w15:chartTrackingRefBased/>
  <w15:docId w15:val="{2F213B93-4D3C-4650-A04B-B5CAB2E0C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32D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2D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</TotalTime>
  <Pages>2</Pages>
  <Words>497</Words>
  <Characters>2839</Characters>
  <Application>Microsoft Office Word</Application>
  <DocSecurity>0</DocSecurity>
  <Lines>23</Lines>
  <Paragraphs>6</Paragraphs>
  <ScaleCrop>false</ScaleCrop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Martins</dc:creator>
  <cp:keywords/>
  <dc:description/>
  <cp:lastModifiedBy>Pedro Martins</cp:lastModifiedBy>
  <cp:revision>4</cp:revision>
  <dcterms:created xsi:type="dcterms:W3CDTF">2023-04-10T14:03:00Z</dcterms:created>
  <dcterms:modified xsi:type="dcterms:W3CDTF">2023-04-11T05:44:00Z</dcterms:modified>
</cp:coreProperties>
</file>